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2101</w:t>
      </w:r>
      <w:r>
        <w:t xml:space="preserve"> </w:t>
      </w:r>
      <w:r>
        <w:t xml:space="preserve">คณิตศาสตร์</w:t>
      </w:r>
      <w:r>
        <w:t xml:space="preserve"> </w:t>
      </w:r>
      <w:r>
        <w:t xml:space="preserve">ม.5/2</w:t>
      </w:r>
      <w:r>
        <w:t xml:space="preserve"> </w:t>
      </w:r>
      <w:r>
        <w:t xml:space="preserve">(บ่าย)</w:t>
      </w:r>
      <w:r>
        <w:t xml:space="preserve"> </w:t>
      </w:r>
      <w:r>
        <w:t xml:space="preserve">170766</w:t>
      </w:r>
    </w:p>
    <w:p>
      <w:pPr>
        <w:pStyle w:val="Date"/>
      </w:pPr>
      <w:r>
        <w:t xml:space="preserve">วันจันทร์ที่</w:t>
      </w:r>
      <w:r>
        <w:t xml:space="preserve"> </w:t>
      </w:r>
      <w:r>
        <w:t xml:space="preserve">17</w:t>
      </w:r>
      <w:r>
        <w:t xml:space="preserve"> </w:t>
      </w:r>
      <w:r>
        <w:t xml:space="preserve">กรกฎาคม</w:t>
      </w:r>
      <w:r>
        <w:t xml:space="preserve"> </w:t>
      </w:r>
      <w:r>
        <w:t xml:space="preserve">2566</w:t>
      </w:r>
      <w:r>
        <w:t xml:space="preserve"> </w:t>
      </w:r>
      <w:r>
        <w:t xml:space="preserve">เวลา</w:t>
      </w:r>
      <w:r>
        <w:t xml:space="preserve"> </w:t>
      </w:r>
      <w:r>
        <w:t xml:space="preserve">13.3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ค่ะได้ยินไหมคะ   ได้ยินเสียงไหมคะ     นักเรียนทุกคนสวัสดีค่ะ  นั่งรวมค่าวันนี้นะคะวันนี้เป็นยังไงบ้างทานข้าวแล้วมาเรียนตอนเที่ยงง่วงนอนกันไหม  หมอไหมคะ   เดี๋ยวบอกว่ามี  วันนี้กูจะสร้างความตื่นเต้นให้กับนักเรียนนะลูก  ความตื่นเต้นมันก็คือ  กูจะทำ การทดสอบนักเรียนนะคะวันนี้ที่เราได้เรียนไป ในเรื่องของเลขยกกำลังเนาะที่เราเรียนไปทั้งหมดเนี่ย 3-4 ครั้งแล้วนะคะเลขยกกำลัง 7 เราจะมาทำการทดสอบการบ้าน เด็กๆนะคะจะจำได้หรือเปล่าเนาะ ก่อนที่จะขึ้นเรื่องใหม่นะคะเรื่องใหม่ก็คือเรื่องรากนคราหรือว่า คำที่เขาเรียกกันก็คือรูท   หรือว่าภาษาทางคณิตศาสตร์อ่ะค่ะเขาจะเรียกว่ากรน  ทำเนียบหลายคำมากเลยแต่สัญลักษณ์นะคะสัญลักษณ์ของคำว่ารากเนี่ย   เดี๋ยวเราจะมาดูกันว่าสัญลักษณ์ของรากทางคณิตศาสตร์ มันคืออะไรนะคะที่นี้นักเรียนคะครูได้แจกแบบทดสอบให้นักเรียนไปแล้ว ทุกคนเขียนชื่อ ไว้เรียบร้อยแล้วใช่ไหมคะ  เรียบร้อยแล้วนะเขียนชื่อนามสกุลเรียบร้อยแล้วข้อสอบนะคะทั้งหมดจะมีอยู่ 4 ตอน   ตอนนะ ครูจะให้คะแนนก็คือตอนละ 5 คะแนนนะคะ        ก่อนอื่น จำได้ไหมอันนี้ก็มีอยู่ในข้อสอบนะคะ นักเรียนจำได้ไหมสัญลักษณ์ของเลขยกกำลัง ตรวจอีกรอบนึงสัญลักษณ์ก็คือ A ^ N นะคะ a ^ n ตัว A คือฐาน อะไรก็ตามที่ อยู่ฐานเนี่ย จำได้ไหมไม่ว่าจะเป็นติดลบก็ได้เป็นค่าบวกก็ได้นะคะ  หรือว่าจะเป็นเศษส่วนก็ได้นะ มาดูว่าเลขชี้กำลัง เลขชี้กำลังตัวนี้แหละ คืออะไรความหมายก็คือเอาเองเนี่ยล่ะค่ะมาคูณกันเรื่อยๆ เป็นตัวนะคะก็คือ a ^ n  สมบัติของการสมบัติของเลขยกกำลังมีอะไรบ้างโลกทั้งหมดมีอยู่ จำได้ไหม   ใช่ๆสมบัติของเลข ทั้งหมด 17 ข้อนะคะ      แป๊บนึงนะคะ size ที่หน้าจอทีวีมันไม่มันไม่ขยับ                      พี่ช่วยได้ไหมคะ                  มันยังอยู่หน้าเดิมที่เด็กๆเห็นในจอทีวีนะคะก็คือหน้าจอแรกแต่ว่า  เลื่อนสไลด์ไปแล้ว                    กูไปทัวร์นะคะสมบัติข้อแรกจำได้ไหมว่ายกกำลัง 0 จะเท่ากับเท่าไหร่ a ^ 0 เท่ากับเท่าไหร่คะ  เท่าไหร่  a ^ 0 = 0 หรอ คิดใหม่คิดใหม่  ข้อแรกเลยง่ายมาก a ^ 0 อะไรก็ตามยกกำลัง 0 จะเท่ากับอะไรลูก  1 ถูกนะคะ 1 3 ให้ได้นะอะไรก็ตามยกกำลัง 0 เท่ากับ 1 เสมอนะคะ นี่คือสมบัติข้อแรก เดี๋ยวกูเขียนบนกระดานให้นะคะ      ข้อ 2 ล่ะคะ  A A ^ ลบเองนะคะจะเท่ากับเศษ 1 ส่วน a ^ n สิ่งที่สำคัญที่ลูกจะต้องดูก็คือถ้าอีกฝั่งนะคะมันติดลบนะ  เป็นอย่างนี้นะคะ  ฝั่งตรงข้ามมันจะเป็นเครื่องหมายบวกนะคะจะไม่ติดลบ ให้สังเกตดีๆนะอันนี้น่ะ   ต่อไปข้อที่ 3 นะคะสมบัติข้อที่ 3 สมบัติข้อที่ 3 A ^ n * a ^ m นะคะ จะเท่ากับอะไร  จะเท่ากับ n + m นะคะ  รอ 3 นะอยู่นะก็จะเท่ากับตัวนี้ นักเรียน สัญลักษณ์ครูเนี่ยนะคะมันสามารถเขียนได้หลายแบบอาจจะเป็น a ^ n แล้วเครื่องหมายจุดอยู่ตรงกลางนะคะ ก็ได้ จะเขียนสัญลักษณ์เครื่องหมายคูณก็ได้หรือว่าเราจะใส่วงเล็บอย่างนี้นะคะ ความหมายก็เหมือนกันก็คือการคูณนั่นเอง  เขียนได้ 3 แบบการคูณนะคะ แปลความหมายของมันก็คือ  ยกกำลัง m + m นะคะเหมือนกันคำตอบได้เท่ากันนะคะ นี่คือสมบัติข้อ 3  นี่ดูสมบัติข้อที่ 4 นะคะสมบัติข้อที่ 4 ที่เราเรียนมาคืออะไร เป็นเศษส่วนใช่ไหม a ^ n ส่วน a ^ m นะคะ เอเหมือนกันอันนี้มันเป็นเศษส่วนใช่ไหมข้างบนเอามาเลยนะคะ n ลบ  ไม่เปลี่ยนแล้วนะคะถ้าคุณจะเป็นบวก แต่ถ้าเมื่อไหร่เป็นเศษส่วนตัวข้างล่างเลขชี้กำลังตัวข้างล่างจะถูกนำขึ้นมาเป็นลบทันที เข้าใจนะ  แล้วถ้าสมมุติว่า a ^ n ส่วนด้วย a ^ - เองนะลูก มันสลับกัน ข้างล่างมันเป็นติดลบใช่ไหมเพราะฉะนั้นฝั่งด้านนี้ง่ายนิดเดียวนะคะ อันนี้เป็นรถใช่ไหมขอย้ายขึ้นมาข้างบนลบเนี่ยมันจะกลายเป็นบวกทันทีนะคะ หนูแค่นี้เลยจำแค่นี้จับให้ได้ง่ายๆ   เคไหม    ต่อไปสมบัติข้อที่ 5 นะคะ  สมบัติข้อที่ 5  เลขยกกำลังซ้อนเลขยกกำลัง  a ^ m นะคะในวงเล็บ a ^ m ทั้งหมด ^ n จะเท่ากับ ^ M X N นะคะ  ถ้าอย่างนี้มันอยู่ติดกันอย่างนี้เลย เลขชี้กำลังมันอยู่ติดกันนะคะ ตัวนี้คือการคูณ ตัวนี้คือ X เลย  เคไหม  ต่อไปข้อ 6 นะคะสมบัติข้อที่ 6 ก็คือถ้ามีฐานคือ a กับ B นะคะ แล้วนำมายกกำลัง อย่างเช่น AB ^ 3  จะเท่ากับ a ^ ^ n นะคะ a ^ n x นะคะ B ^ n คือ แยกออกมาแยกตัวประกอบออกมายกกำลังแค่นั้นเอง นี่คือ สมบัติข้อสุดท้ายแล้วที่ครูสอนใช่ไหม เกือบสุดท้ายคาบสุดท้ายนักเรียนน่าจะจำได้นะคะอันนี้ สมบัติข้อที่ 6 กับข้อที่ 7 นะคะ ข้อที่ 7 ก็จะเป็นเศษส่วนใช่ไหมส่วนดีทั้งหมดยกกำลัง N นะคะเวลาเขียนได้ก็จะเป็น ยกกำลัง n ส่วนด้วย  นะคะ B ^ n  นั่นเองสมบัติ การคูณ ได้ไหม ยังจำได้ไหมอันนี้น่ะครูบิ๊กสอนแล้วก็พานักเรียนทำแยกทีละคุณสมบัติไปเรียบร้อยแล้ว ดูแบบทดสอบนะคะ ตอนที่ 1 ที่นักเรียนมีอยู่ในมือนะคะ รู้เลย      เห็นไหมคะ  สไลด์มาแล้วนะคะขอบคุณมากค่ะ นักเรียนดูนะคะนี่คือตอนที่ 1 ใช่ไหม ให้นักเรียนจับคู่นะคะข้อความฝั่งด้านซ้ายมือนะคะฝั่งนี้ ฝั่งนี้นะคะ มันหมายถึง คำตอบข้อไหนให้โยงเส้นนะคะลากเส้นจับคู่มาเลยยังตัวเนี้ย สมบัติ a ^ m x a ^ n อยู่ตรงไหนคะ  หาเหมือนกัน ฐานเหมือนกัน เพราะฉะนั้นจะต้องเอา M มาบวกกะเป็นคือตัวนี้ถูกไหม ยกเลยค่ะปิ๊กยกตัวอย่างแค่ข้อเดียวนะลูกโยงเลยนะคะ ข้อนี้  กำลัง n * a ^ n มันจะอยู่ คำตอบก็คือตัวนี้เพราะฉะนั้นลูกๆก็ต้องขีดเส้นนะคะ  ลากเส้นมาจับคู่ปุ๊บมาใส่ตรงนี้เลยโอเคไหม มากเลยนะคะ มาแล้วนะเสร็จหรือยังแค่นี้  เสร็จหรือยังทำเลยค่ะตอนนี้นักเรียนทำเลยนะคะทำไปพร้อมๆกันเลยนะคะ    เคไหม     ต่อไปข้อที่ 2 นะคะข้อที่ 2 อยู่ไหนสมบัติข้อไหนเนี่ย ในวงเล็บ a ^ n ทั้งหมด ^ M นะคะ เห็นไหมมันคิดกัน ก็คือสมบัติข้อที่ 5 ดอกไม้สมบัติข้อที่ 5 อันไหนคะคำตอบอยู่ตรงไหน โยงเส้นเลยนะคะ      ข้อที่ 2 เสร็จแล้วก็มีเพื่อนบางคนลงเสร็จไปเรียบร้อยทั้ง 7 ข้อเลยนะคะเก่งมากเดี๋ยวรอเพื่อนแป๊บนึงนะคะสำหรับเพื่อนคนไหนที่ยังทำไม่เสร็จ  เดี๋ยวรอไปพร้อมๆกันเนาะ         ข้อที่ 2 เพชร ทำยังไม่เสร็จนะคะ เน็ตดู        เสร็จหรือยังข้อที่ 2 น่าไปเลยรักไปเลย ที่เที่ยวเหมือนกันนะคะข้อไหน ลูกค้าคนไหนตัดสินใจเองเลยนะคะ          ตัวนี้ ข้อที่ 2 ในวงเล็บ a ^ n ทั้งหมด ^ M ก็คือตัวนี้กฎข้อที่ 5 กฎข้อที่ 5       เสร็จนะ ตอบไลน์ข้อที่ 3 นะคะ  ข้อนี้ก็คือสมบัติข้อที่ 6 มันเองนะคะ สมบัติข้อที่ 6 จะคู่กับตัวไหนลูก วันนี้จะคู่กับตรงไหนคะ                     หยกเลยนะ             ทีเดียวได้กี่ข้อแล้วคะ      OK เพิ่งได้ข้อ 2 ต่อไปข้อ 3 จะยกข้อไหนคะ         ข้อ 3 เป็นสมบัติข้อที่ 6 เนาะ ก็คือเอาเลขชี้กำลังนะคะเข้ามา x ตัวนี้ ข้อ 3 ไปเอาเลขชี้กำลังเข้ามาคุยกับเอแล้วก็ดีเลยนะคะมันจะเป็นตัวไหนเอง     กูก็พยายามจะบอกจะบอกนะคะ ถ้านักเรียนมองทีวีนะนักเรียนก็จะเห็นนะคะ           ข้อที่ 4 ตัวนี้ง่ายมาก a ^ - เองนะคะเวลาเขียนมาก็คือ 1 ส่วน a ^ อะไร  อันนี้ข้างบนน่ะมันเป็นลบใช่ไหม  มันลงมามันก็จะเป็นเป็นบวกนะคะ จับคู่ตัวไหน                 ได้ไหมครับพี่เพียว   ตัวนี้ ^ - เอนมันจะเท่ากับตัว เศษวันนี้ไงดูนะ    หาตรงนี้ทีเดียวดูกระดาน a ^ - เองเห็นไหมมันเท่ากับ เหมือนกันเลย 1 ส่วน A ^ N นะคะ  10 a ^ n อยู่ตรงไหน   ได้ไหม  ไม่ได้ไม่เป็นไรไม่เป็นไร อย่าไปเลยเดี๋ยวพี่จะสอนเพิ่มนะคะ    เพื่อนๆเสร็จหมดหรือยัง               โทรผิดไม่ว่ากันเดี๋ยวค่อยไปดูอีกทีนึงนะคะ            อ่านต่อไปตอนที่ 2 วันที่ 1 พี่เพียวโยงเสร็จหมดเลยลูก                      ป๋องไหม   อาจจะรอนิดนึงนะคะรอนิดนึงนะให้เดี๋ยวทำตอนที่ 1 ให้เสร็จก่อน                                                      อันนี้เพื่อนไม่ให้ช่วยนะคะให้ทำเอง             ผ่านนะ เดี๋ยวๆๆโอเคยกมือขึ้น สงสัยจะได้คะแนนเต็มแน่เลยในตอนนี้   เพื่อนดูนะคะลูก    มีตาดูนะต่อไปตอนที่ 2 นะคะ ตอนที่ 2 อันนี้ง่ายมากแค่ให้ลูกๆเขียนนะคะว่า อย่างเงี้ย 11.2 ^ 3 ฐานคืออะไรนะคะ ฐานคืออะไรแล้วเลขชี้กำลังคืออะไรเขียนลงไปในช่องว่างเลยค่ะ  ตอนนี้ขี่รถไปไหนคะ       อันนี้ข้อที่ 1 ฐานคืออะไร เลขชี้กําลังคืออะไรอันนี้ง่ายมากนะ คิดว่านักเรียนคงจะไม่มีใครผิดเลยแหละข้อนี้              ย่าง               เอาใครสงสัยหรือใครทำไม่ได้ยกมือขึ้น  ใครที่ทำไม่ได้ตอนนี้ ยกมือขึ้น ทำได้แล้วใช่ไหม เข้าใจไหม            เพชรเสร็จแล้วนะคะพี่เบียร์เสร็จหรือยังลูก  เสร็จแล้วแสดงว่าเพียวเข้าใจในเรื่องนี้นะคะ         ข้อนี้นะคะเขาให้บอกนะคะ คือตัวเลขใช่ไหมเลขยกกำลังเขาให้บอกให้ระบุ ว่าเลขฐานฐานของข้อมูลชุดนี้คืออะไรให้มาเขียนใส่ ตัวนี้  สี่เหลี่ยมตัวนี้นะคะ  อย่างเช่นตัวนี้  11 เท่าไหร่คะ 11 ^ 3 ใช่ไหมลูก 11 ^ 3 / คือ a ฐานก็อยู่ข้างล่าง ช้างคืออะไร xxxx 26 ต้องมาเยี่ยมเลขชี้กำลังคืออะไร คือ 3 แล้วก็เขียนเลข 3 มาใส่ในตรงนี้ถูกไหมคะ  รู้หรือยัง รู้แล้วอาจทำราคามีทั้งหมดอยู่ 5 ข้อ  วิเศษแล้วหรอ  มีเปิ้ลบอกง่ายง่ายก็ง่ายนะคะ  กูก็งงนะบางเรื่องมันเป็นเรื่องที่ง่ายนักเรียนก็ทำไม่ได้แต่บางเรื่องไม่เป็นเรื่องที่ยากทำไมนักเรียนทำได้ ใช่ไหม          เดี๋ยวไม่เป็นไรเดี๋ยวค่อยๆฝึกไปนะคะ               ตอนที่ 3 เนี่ยตอนต่อไปนี้ล่ะค่ะจะเป็นการ เด็กๆจะต้องนำมาคิดด้วยนะคะแต่ละข้อแต่ละข้อกว่าจะได้คำตอบไม่ใช่เดานะว่านี้มัน  จริงๆเขาก็แค่บอกว่าถูกหรือผิดแค่นั้น ก่อนที่จะได้คำตอบว่าถูกหรือผิดเนี่ยนักเรียนจะต้องหาก่อนว่าซ้ายมือเนี่ย มันคืออะไรนะคะในแต่ละข้อ  เราจะต้องใช้สมบัติทั้ง 7 ของเลขยกกำลังเนี่ย มาคิดมาคำนวณราคาแล้วดูว่าคำตอบฝั่งขวามือเนี่ยมันถูกหรือมันผิด เขาเกลียดมา              งงไหมกว่านี้จะทำได้ไหม ถ้าไม่ได้พี่ก็บอกเขาไม่ได้เลยใช่ไหม   ทำไม่ได้เลยทำไม่ได้เลยเหรอลูก  ใครคิดว่าตัวเองทำได้บ้างยกมือขึ้น    ใครที่ทำได้บ้างยกมือขึ้น            โอเคนะคะใครทำได้ทำได้ไหมทำได้ไหม  ตอนนี้     ใช่ความหมายนะเขาให้เลือกนะลูก ช่องเนี่ยช่องสี่เหลี่ยมเนี่ยเขาให้เลือกแค่นั้นเองเขียนลงไปนะคะว่ามันถูกหรือมันผิด    แต่ถ้าดาวน์ถ้าเราอ่านตัวนี้อาจจะถูก ข้อที่ 1 ข้อที่ 2 อาจจะผิด เดาว่ามั่ว ไม่ใช่เราจะต้องมาตรวจก่อนนะลูกแล้วจะต้องมาดูก่อนใช้มือเนี่ยหายมือเนี่ย มันถูกหรือเปล่านะคะมันเท่ากันกับฝั่งขวามือไหม  ดูนักเรียนดูนะข้อแรก - 2 ^ 5 -2 ^ 5 มันจะได้เท่ากับเท่าไหร่      หาด้วย -2 ยกกำลัง 4      เสร็จแล้วอะไร เขาให้หาก่อนใช่ไหมลูกว่ามันจะเท่ากับ -2 หรือเปล่า นักเรียนดูนะหารตัวนี้ Note 2 ขับรถสองแถวมันเป็นฐานใช่ไหมลูกมันเหมือนกันก็คือเอมนั่นแหละก็คือตัวเอง แล้วตรงกลางมันเป็นฐานใช่ไหมคะ มันหารสมบัติข้อไหนนะถ้าเป็นหารปุ๊บจะต้องเอาเลขชี้กำลังมาลบกันถูกไหม  โทรไหมคะ   เลขชี้กำลังมาลบกันเพราะฉะนั้นตัวนี้ก็จะได้เท่ากับ 2 ยกกำลัง 5 อันนี้มันหานะคะก็จะเป็นเครื่องหมายลบด้วย ข้างบนตัวนี้เป็นอะไรเนี่ย  4 หรอ เวลาเอาขึ้นมาเหรอลูก เอาดีๆนะเมื่อไหร่ที่มันขึ้นมามันจะกลายเป็น บวกหรือลบ   ไอ้ 4 ตัวนี้มันอยู่ข้างล่างใช่ไหมพอมันเอาขึ้นมาข้างบนปุ๊บเนี่ยมัน จากบวกนี้มันจะกลายเป็นลบทันทีนะลูกนะมันจะกลายเป็นลบทันทีลบด้วย 4 เห็นไหม วันนี้ -2 ^ 5 - ด้วย - 4 มันจะเหลือ 1 ได้ยังไงหรือว่ามันจะเหลือ 1 ใช่ไหม นักเรียนดูนะลบกับลบมันอยู่ติดกัน มันจะเปลี่ยนเป็นเครื่องหมายบวกกันทีนะลูก   จำนวนนับเวลาเวลาที่เราจะนับนะคะ  อันนี้เป็นพื้นฐานนะ  มันจะเท่ากับเท่าไหร่ ตัวนี้มันอยู่ชิดกัน     เปลี่ยนนะคะ เป็นบวก ด้วย 4 ^ - 2 ^ 9 = -2  ถามว่ามันเท่ากันไหมคะ 2 ฝั่งนี้ ฝั่งซ้ายกับฝั่งขวาเท่าไหม ใครบอกว่าเฒ่ายกมือ  ใครบอกว่าไม่เท่า  ไม่เอายกมือ ยกอยู่ 2 คน 6 คนไม่แน่ใจเหรอลูก  ดีกว่าคนไม่แน่ใจหรอ  นี่มันจะเท่ากันได้ยังไง ถูกไหม อันนี้มันยกกำลัง 9 แต่ตอนนี้มันไม่มียกกำลังอ่ะ  เพราะฉะนั้นมันถูกหรือผิดคะข้อนี้   ตัดสินใจเองกูพาทำจนกว่าจะได้คำตอบมาแล้ว ถูกหรือผิดเขียนเลยไปเขียนเลยเขียนเลยถูกหรือผิด   เขียนเองนะ           นักเรียนจะกี่เครื่องเครื่องหมายใช้เป็นสัญลักษณ์ผิดกับถูกก็ได้หรือว่าจะเขียนคำก็ได้นะคะ เขาบอกว่าให้เขียนทำนะเขียนคำก็คืออันนี้มันผิดหรือมันถูกๆเห็นคำข้างบนไหมคะ ถูกนะคะก็เอาคำให้ลงมาเขียน ผิดก็เอาคำอยู่ข้างบนลงมาเขียน เราจะต้องสังเกตแล้วก็ดูนะคะว่าโจทย์ที่เขากำหนดมาหน่อยเขาให้เขียนสัญลักษณ์เขียนคำ   ดูดีๆ เขาบอกว่าให้ฉีดถูกก็คือ ใส่ขีดถูกแต่ถ้าเมื่อไหร่ที่ ถูกกว่านี้เขาบอกเขาเขียนใช่ไหม วาสนาลูกก็ต้องเขียนตามนะคะ     ผ่านแล้วนะข้อที่ 1         ข้อที่ 2 พร้อมหรือยังคะข้อที่ 2 เพราะอ้อม ทำไมเสียงอ่อย   ข้อที่ 2 ข้อที่ 2 คือ 15 ^ 9 15 ^ 9 * ด้วย ในวงเล็บ 3 * 15 ^ เท่าไหร่ + 11 นะคะ 15 ^ 20 ดูว่าถูกหรือผิดรูปรู้นะ 15 15 เหมือนกันฝั่งนี้ แต่ที่อยู่ในวงเล็บนักเรียนดูนะ 3 x 3 * 5 ขอโทษนะคะที่ครูเขียนไป 3 * 5 เนาะ 3 * 5 เป็นเท่าไหร่ ใช่ 3 * 5 = 15 ตัวนี้คือ ^ 11 นะลูก 15 ^ 9 * กันถามว่า 15 กับ 15 เหมือนกันไหม  เหมือนกันก็คือเอใช่ไหมคะ  เหมือนกันเพราะฉะนั้น 15 เลขชี้กำลังข้างบนถ้ามาคูณเข้าไปสู่ อันไหนลูก เข้าไปสู่ คุณสมบัติใช่ไหมกด การคูณเอามาบวกหรือลบนะลูก  บวกง่ายมากก็เลยมาบวกกัน เองเองต่อไปทำเองอันเนี้ยพอแล้วพอแล้ว ข้างบนจะเป็นเท่าไหร่เนี่ย ง่ายมากนะ 9 + 11 นะคะ อย่างนี้ก็ 15 ^ 20 มันเท่ากันไหม เท่ากันหรือเปล่า ค่าเท่ากันมันถูกหรือผิด เอาคำไหนมาใส่   เท่ากันจะใส่คันไหนอ่ะ  เท่ากันมันถูกหรือผิดลูก  เออก็ถูกน่ะสิ แล้วใครไปเปลี่ยนนะกูไปกดให้คะแนนสูงเลยข้อเนี้ย ได้นะพ่อเลี้ยงง่าย    เคไหม เข้าใจนะถ้าเมื่อไหร่ที่ฝั่งสมการนะคะซ้ายกับขวามันเท่ากันก็แสดงว่ามันถูกนั่นเอง ต่อไปข้อที่ 3 นะพร้อมหรือยัง        พวกเนี้ย   อยู่นะ ในวงเล็บ M ยกกำลังอะไรลูก 15 x m ยกกำลัง 10 นะคะ แล้วไปหาด้วยเอ็ม  M R M ^ อะไรลูก ยกกำลัง 10 เท่ากับ M ^ 15 ฝั่งด้านนี้ฝั่งขวา 15 ฝั่งด้านนี้ล่ะ เป็นเท่าไหร่นักเรียนต้องหาคำตอบ ดูนะที่อยู่ในวงเล็บมันเป็นครูใช่ไหมลูก มันเป็นครูวาสนาเลขชี้กำลัง 15 กลับมาทำอะไรกัน เอามาบวกกันรวมกันเป็นเท่าไหร่คะคิดในใจเลย 15 + 10 25mm ^ 25 ตัวนี้เป็นอะไร  หาเมื่อไหร่ปุ๊บจะต้องเอามาลบถูกไหม ลบ ลบแต่ว่าไอ้ 10 ตัวนะลูกมันเป็นบวก พอได้ขึ้นไปข้างบน พวกมันจะต้องเปลี่ยนสัญลักษณ์เป็นอะไร บางกรวยเดี๋ยวรีบบวกนะ สอบทฤษฎีนะลูกนะดูดีๆนะ    เนี่ยอันนี้มันเป็นลบใช่ป่ะอันนี้มันเป็นบวกอยู่ข้างล่างย้ายขึ้นมาข้างบนมันจะเปลี่ยนเป็นเครื่องหมายอะไร  เออลบ   คือดูดีๆนะใช่หรือไม่     เกย์ มันจะจริงหรือไม่จริงล่ะ ใช่เหรอลูก รู้ตัวนี้ อันเนี้ย ลบกับลบมันอยู่ติดกันมันจะเปลี่ยนเป็นเครื่องหมายบวกนะคะ  เป็นเท่าไหร่   เออมันเท่ากันหรือไม่เท่ากัน RX หน้านี้น่ะ เท่าหรือไม่เท่าตอบเองนะคะ      ฐานะ           ใช่ไหมผ่านนะคะ ข้อที่ 4 ต่อไปข้อที่ 4              ข้อที่ 4 อะไรคะในวงเล็บ  มันหารใช่ไหม ทำผ่านไปก่อนเลย  n ^ 17 ก็คือลบกันนะคะรบกัน เออใช่ๆ  n  17 มันจะเป็นแบบนี้นะ เป็นเท่าไหร่เนี่ย  ไม่ใช่ 17 17 หรือ 19 ลูก                        ญาดา เด็กๆดูใหม่  อยากดูใหม่นะที่หาน่ะ อันนี้มันถูกไหม ดูดีๆนะ  ขอโทษขอโทษมันไม่ใช่ติดลบนะ กูเริ่มจะเปิดแล้วเนี่ย   ดูดีๆเอาไงเอาใหม่ มันเข้ากดแล้วมันไม่ได้มันไม่ต้องเปลี่ยนติดลบอ่ะ ไม่ต้องเอาขึ้นมานั้นเลยนะมันตามนั้นเลยนะลูก เอาใหม่นะ รู้ไหมรู้ไหม ว่าขอโทษ       ขอดูใหม่นะคะข้อแรกข้อแรกถูกหรือผิดนะคะ  -2 ^ 5 หาด้วย -2 ยกกำลัง 4 คือการหารใช่ไหม น่าจะเป็นได้หายก็คือลบไม่ต้องเปลี่ยนตัวนี้มาเลย 5 - 4 เหลือเท่าไหร่ มาแลกค่ารถติดเหลือเท่าไหร่ ลดเหลือเท่าไหร่  ข้าวออก 4 เดือนนึง  เมื่อคืนลบ 2 ถูกไหม ยิ่งกว่าก็คือรถฟ้องถูกไหม    แย่ไหมเลยนะ  แก้ใหม่เลยตัวนี้น่ะ ขอโทษขอโทษขอโทษ      เอาใหม่เอาใหม่       แสดงว่าข้อสอบจะถูกหรือผิดและเลือกข้อ 2 ในโอเคใช่ไหมเพราะมันเป็นการคูณ สายสมบัติ เกี่ยวกับการครูเนี่ยโอเคนะ ไม่ติดลบไม่อะไรทั้งนั้นมาข้อ 3 มันเป็นตัวหาเนี่ย      ทราย   ข้อที่ 3  M 15 หารด้วย M ^ 10 ก็คือ 15 ลบ  15 - 10 ใช่ไหมคะ  ได้เท่าไหร่ตัวนี้ 15 - 10 เหลือเท่าไหร่   เออวันนี้ก็จะเท่ากับ a m ^ 5 เสร็จแล้วในวงเล็บ ที่เราหาได้แล้ว มาหานะคะ   มันเป็นทหารวาสนาก็ลบเท่าไหร่     ลบอีก 10  เอาดีๆมันเป็นมันเป็นมันเป็นอะไรข้อ 3 น่ะ ข้างในมันเป็นครูใช่ไหม    เอาดีๆตัวนี้มันไม่ใช่ หารว่าชนะมันจะต้องเป็นบวกไหม  เท่าไหร่ลูก   R25 ตัวนี้เท่ากับ 15 บวกแล้ว R15 นะคะตัวนี้ 15 15 + 10 เป็น 25 ถูกไหม  25 หรือ 15 ลูก เอารูปดีๆเอาคิดใหม่ตั้งสติแล้วคิดใหม่นะดูตัวก็ 3 ในวงเล็บในวงเล็บ มันเป็นครูหนูไหม  ยังไม่เป็นครูใช่ไหม  มันเป็นคนต้องมาบวกกันใช่ไหมคำตอบคือ + 15 + 10 เป็นเท่าไหร่ลูก      เอาเท่าไหร่เอาเท่าไหร่ 25   ถ้าได้คำตอบตัวนี้ที่อยู่ในวงเล็บแล้วนะคะ ใช่ไหมโอเคแล้วเก็บเอาไว้นะอันนี้คือในวงเล็บนะ ต่อไปหา M ^ 10 อันมันหาเนี้ย จะต้องมาบวกหรือลบ เออ ใช่ไหมไม่เท่าไหร่ได้เท่าไร  คำตอบวันนี้เลยเท่าไหร่   เท่ากับเอม 15 ปลูกไม้ข้อที่น่ะ เขียนเองเขียนเองหรือไม่เท่าเท่าหรือไม่เท่า อีกฟางก็คือ M ^ 15 เหมือนกันนะลูกเท่ากันหรือเปล่านะคะดูเองนะดูเอง              เทคนิคในการง่ายเหรอลูก  ฝึกเยอะๆ  ฝึกเยอะๆแล้วก็ดูนะคะ ในแบบฝึกหัดแล้วเราก็จะจับ Concept ได้ก็คือตอนที่  ทำแบบฝึกเนี่ยก็ต้องรู้ว่ามันเข้าสมบัติข้อที่เท่าไหร่แล้วก็เอามาหานะคะ  จะต้องรู้เลยว่าเออตัวนี้นะถ้ามันเข้าสมบัติพอดีคุณก็คือบวกนะถ้าหานะก็คือลบนะ นะคะแต่ถ้าเมื่อไหร่มันเป็น เลขชี้กำลังซ้อนกันแดดก็คือเอาเลข มาคุยกันเลย  ตอบ LINE ข้อ 4 นะคะ ในวงเล็บมันเป็นหางใช่ไหม  เออแล้วมึงรีบปัญหานะเพราะฉะนั้นต้องติดลบใช่ไหมคะ  ตัวอยู่ข้างหน้าก็คือ 19 19 - 20 แล้วตัวข้างหลัง เอ้ามันจะเหลือ 9 ได้ไงล่ะลูก   ข้างหน้ามันเป็น 19 นะลบ 20 ร 1 หรอ เหลือ 1 และที่สำคัญ วันนี้น่ะข้างหน้ามันติดลบหรือเปล่าเพราะฉะนั้นจะต้องเป็น M ยกกำลัง -1 ใช่ไหมคะ  กูบอกแล้วว่าให้สังเกตดีๆ   ตัวเนี้ย 20 มันมากกว่าแต่ 20 มันติดลบเพราะฉะนั้น 1 จะต้อง ติดลบด้วยใช่ไหม 18 ลบด้วยไหม ใช่ต้องติดลบในวงเล็บผ่านไปเสร็จแล้ว  วงเล็บเราเสร็จแล้วนะในวงเล็บว่าเสร็จแล้ว ต่อไป  ข้างนอกหาด้วย a ^ 10 ตัวนี้มันเป็นหางใช่ไหมคะ ก็คือการลบนั่นเอง ลบด้วยสิ   เป็นเท่าไหร่เนี่ยอ่านแล้วลบกับลบ ใช่หรอ เอาดีๆลบกับลบมันเป็นอะไร  กูไม่ได้แล้วเด็กๆไม่ได้แล้ว ลบ 1 ลบด้วย 10 ย้อนอ่ะ  ดู อันนี้เส้นจำนวนเนาะ ลบหนึ่งมันอยู่ตรงนี้ลบไปอีก 10 ตำแหน่ง ลบก็คือนับไปเรื่อยๆอีก 10 ครั้ง 1 2 3 4 5 6 7 8 9 10 ตรงนี้ก็คือติดลบไปเท่าไหร่ ฝั่งด้านนี้จะเป็นขวามือจะเป็นบวกนะอันนี้มันลบก็คือย้อนไปเพราะฉะนั้นอันนี้ก็คือ ลบเท่าไหร่    แล้วมันเท่ากันไหม   มันจะไม่เท่ากับบวกนะลูกนักเรียนอยู่ดีๆอันนี้คือสัญลักษณ์นัก - 1 - ด้วย 10       เอาใหม่นะดูนะดูบนกระดานถ้าเมื่อไหร่บวกบวกด้วยบวกอ่ะ 2 + 2 = 4 ได้ไหม 2 กับ 2 เนี่ยมันเป็นบวกทั้งคู่          รูปจะต้องเรียนในเรื่องของจำนวนแล้วก็เส้นจำนวนนะลูก   อันนี้มันจะหยุดตอนมต้นมอต้น    จำได้ไหมว่าเส้นจำนวนมันจะมี สงกรานต์ก็คือ 0 ใช่ไหมคะ ฝั่งขวามือไปมันจะเป็นบวกใช่ไหมลูก  อันนี้ก็คือเป็นบวกไปเรื่อยๆ ฝั่งขวามือก็จะนับไปตั้งแต่ 1 2 3 4 56   แล้วฝั่งซ้ายมือน่ะมันก็จะติดลบไปเรื่อยๆเพราะว่าศูนย์ตรงนี้มันอยู่ตรงกลางแล้ว ลบ 1 - 2 - 3  4 - 5 - 6 ลบ 7 ไปเรื่อยๆ     นักเรียนดูนะเริ่มต้นของเราคือ -1 ใช่ไหม n ^ -1 ยกกำลัง - 1 - 1 อยู่ตรงนี้นะลูกใช่ไหม อยู่ตรงนี้บนเส้นจำนวนค่ะ ใช่นักเรียนดูนะแล้วเขาบอกว่าลบไปสิ ถ้านกก็คือต้องย้อนไปทางซ้ายหนูไหม  กระโดดไป 10 ครั้งกระโดดไป 10 ครั้งอาจดูนะดูบน กระดานที่กูไปเขียนให้ดูเส้นจำนวนนะลูกดูตรงนี้กระโดดครั้งที่ 1 ครั้งที่ 2 3 4 56  890 ไม่ได้อยู่ตรงนี้ วันนี้คือเท่าไหร่ จำนวนเท่าไหร่    ลบ 11  อันนี้คือทำไมมันถึงติดลบ    ไม่เป็นไรเดี๋ยวค่อยไปดูอีกทีนี้    น้องอ่ะนักเรียนจะต้องจำให้ได้นะลูกว่า บวกมาเจอบวกบวกกับบวกเป็นบวกนะคะ อันนี้ในเรื่องของคุณสมบัติของการบวกนะ เมื่อไหร่ที่จำนวนเต็มบวก มาบวกกลับ  มาเจอกันเต็มบวกคำตอบที่ได้ก็คือจำนวนเต็มบวก แต่ถ้า ลบ ลบ มาบวกกับ ลบจะเท่ากับเท่าไหร่ก็เท่ากับติดลบเหมือนเดิม      ถ้า  มาเจอกับ ลบ ถ้าบวกมาเจอกับรถนะลูก ลูกจะต้องไปดูว่าจำนวนไหนมันมากกว่า ไปดูว่าจำนวนไหนมันมากกว่า  ถ้าจำนวนนั้นมันมากกว่าเป็นบวกคำตอบก็จะออกมาเป็นบวก  แต่ถ้าเมื่อไหร่ที่ตัว เปรียบเทียบติดลบเนี่ยมันจำนวนมากกว่า คำตอบมันก็จะติดลบด้วยเหมือนกัน อันนี้คือการบวกนะ        แค่การบวก ต่อไปถ้าเป็นการลบเนี่ยมันจะมีการสลับ ตัวข้างหลังอ่ะ อีกอยู่   อันนี้ไม่เป็นไรไม่เป็นไร นิดเดียวเครียดไหมเนี่ยเดี๋ยวเครียดไหม ไม่ต้องเครียดไม่ต้องเครียด    ดูง่ายๆแค่นั้นเองนะ ให้ให้ดูสมบัติของ  เลขยกกำลังนะคะว่ามันจะใช้ตัวไหนได้   คนนี้เท่าหรือไม่เท่า M ยกกำลังลบ 11 กับ M ยกกำลังลบ 9 ต่อไปนะคะตอบเลยต่อไปข้อ สุดท้ายแล้ว         ในวงเล็บ อันนี้มีการ    ยกกำลังด้วยนะ  หาร x  8 ^ 2      รูปนี้นะคะ เนี่ยข้อเนี้ย นักเรียนเห็นเลข 2 ตรงนี้ป่ะ   มัน มันยกกำลังอยู่ใช่ไหม มันก็เลยจะต้องเอาเข้ามาคูณ อันนี้มา x ตัวนี้ก็เอามาคูณกัน คุณตาลนะคะ  3 * 2 เป็นเท่าไหร่ 3 * 2 ได้เท่าไหร่ได้ 6 ตัวนี้ก็จะเปลี่ยนแล้วนะคะ เปลี่ยน 2 มาคูณ 3 ข้างใน เป็น 6 แล้วหาร   8 * 2 เป็นเท่าไหร่ลูก  8 กับ 2 คูณกัน  เฮอร์เบอร์มีเปิดตารางสูตรคูณด้วยเอาดีๆ    8216 ได้แล้วตัวนี้ได้แล้ว ตัวนี้ได้แล้วนะคะ นักเรียน x กับ x x กับ xs มันเป็นทหารเพราะฉะนั้นตัวนี้จะต้องเป็นลบถูกไหม 6 ลบ 16 เหลือเท่าไหร่  อันนี้มากกว่า 10 แล้วดูดีๆมันติดลบใช่ไหม 10 นาทีออกแล้วแต่ว่าเครื่องหมายข้างหน้ามันจะต้องติดลบด้วย    ถูกไหม อย่านะอย่านะ อันนี้ก็คือ -10 ที่นี้มา x    อ่านแล้วเริ่มเริ่มไม่เห็นหน้าตัวนี้ทำไมมันเป็นฐานเหมือนกันใช่ไหมอันนี้ x แต่ตัวนี้น่าจะเป็นลบ x ลูก อันนี้เป็นลบ x แต่อย่าลืมว่าเลขชี้กำลังของเขาอ่ะมันเป็นเลขคู่ ถ้ามันเป็นเลขคู่เมื่อไหร่เนี่ย เอาลบมาคูณกันคู่ เครื่องหมายลบมันก็จะคือหายไปนะคะ มันก็จะเท่ากับ เหมือนกันกับ x ^ 20 นั้นเอง เข้าใจนะอันนี้ในกรณีที่เลขชี้กำลังเป็นจำนวน เลขคู่นะคะ ถ้าเป็นที่เมื่อไหร่ล่ะคำตอบมันก็จะติดลบนะคะ           ผ่านไหม   ตัวนี้ มันคูณการใช่ไหมคะสรุปสุดท้าย x ยกกำลังลบสิบ  ยกกำลังลบสิบ  x x ^ 20 ก็คือ - 10 + 20 เหลือเท่าไหร่ ข้างบนเหลือ 10 เท่ากันไหมคะ   เอาไหมเอาไม้อัดออกค่ะถูกหรือผิด           ป้าน้าอาตอนที่ 3 ผ่านป4 สุดท้ายแล้วลูก    สถานะใจเย็นๆ ตอนที่ 4 นะคะคำตอบก็มีให้อยู่แล้วข้างบนนั่นเองสี ชุดเขียวนะลูก มีทั้งหมดอยู่ 5 คำตอบนักเรียนว่าคำตอบไหนนะมันจะไปใส่ในช่องที่มันถูกต้องอ่ะ     จากที่มองดูไอ้ง่ายสุดคือคุณสมบัติข้อที่ 1 อะไรก็ตามยกกำลัง 0 จะเท่ากับอะไรคะ ข้อ 3 นักเรียนดูเลยนักเรียนตอบได้เลยนี้      จริงหรอคะ     ให้เพื่อนๆดูนะสะกิดแพ็คด้วยสกินแพ็คดูดูพี่น้ำนะคะ  ตอนเนี้ยนักเรียนดู จากที่ครูปิ๊กดูเนี่ยง่ายสุดก็คือข้อ 3 ถูกไหม ข้อ 3 นี่คือเลขฐานนะคะฐานที่อยู่ในวงเล็บยกกำลัง 0 สมบัติข้อที่ 1 อะไรก็ตามยกกำลัง 0 จะเท่ากับอะไรคะ   อะไรก็ตามยกกำลัง 0 เท่ากับ 1 ข้างบนสีเขียวมีไหมคำตอบ  นี่ก็เอาเขียนลงมาลูกเอามาเปลี่ยนเลย   ตรงและเลี้ยงง่าย ฐานะอันนี้คือเท่านี้อ่านต่อไปจะยังทำข้อไหน     ข้อ 1 เริ่มข้อ 1 นะคะเริ่มข้อนี้นะเรื่องแค่นี้นะ แล้วกูจะพาทำ รายงานนักเรียนจะตอบไม่ได้      ตัวนี้         5 5 ^ 0 อะไรก็ตามยกกำลัง 0 ตัวนี้จะเท่ากับเท่าไหร่คะ เท่ากับเท่าไหร่ 5 ^ 0 เท่ากับเท่าไหร่  ศูนย์เหรอ เดี๋ยวกูจะให้เช็คโปรแล้วเนี่ย เอาดีๆอย่าเล่นอย่าเล่น อะไรก็ตามยกกำลัง 0 มันก็เสมอ อันนี้ก็คือ 1 ข้อนี้ได้ 1 แล้วนะ  อันที่ 2 เอาไว้ก่อนนะคะ ไม่ต้องมาทำอะไรเลยเพราะว่าอะไรก็ตามที่มาคุณน่ะมันก็จะเท่ากับ ตัวมันเองนะมันอันนี้ก็คือไม่มีประโยชน์ตัดไปเลยนะคะ Mini 8 นะลูก 8 ตัวนี้สามารถแยกออกไปได้ไหมคะ อะไรคูณกันได้ 8 อะไรคูณกันได้ 8 8 ตัวนี้ก็คือ 2  2 คูณ คุณต๋องเป็น 2 2 เป็น 4 ตี 2 เป็น 12 เป็น 6 โวลท์กูจะร้องไห้ 42 เป็นอะไร 4 * 2 เป็นอะไร   4 * 2 เป็น 8 ใช่ไหม  ความหมาย 2 คูณ 2 คูณ 2 คือ ความหมายคืออะไร  ก็คือ 2 ยกกำลังอะไรคะ   2 ^ 3  ไอ้ 8 ตัวนี้เนี่ย ตัวนี้เวลายกออกมาความหมายก็คือ 2 * 2 * 2  คำตอบมันก็เลยกลายเป็น 2 ยกกำลัง  ตามนั้นเองนะคะ   ถูกไหมหวย เข้าใจหรือยังทำไมมันถึงกลายเป็น 2 ยกกำลัง 3 ที่นี้ ตัวข้างบนมันเป็น 2 ถูกไหมคะ    มันจะได้เท่าไหร่ดีเนี่ย  เริ่มทำเลยนะเริ่มทำเลยนะ 2 วันนี้นะคะเท่ากับ 2 ตัวนี้ยกกำลังเท่าไหร่ลูก ก็คือ ^ 1 นะคะ  อันนี้มันอยู่ข้างล่าง -3    คุณ 3 ยกกำลัง  -3  วันนี้ มันอยู่ข้างล่าง 3 เหมือนกัน ลบด้วย  -3    ถูกไหม       ลบเอา  1 - 3 เหลือเท่าไหร่ลูก สามัญมากกว่าถูกไหมสามารถกว่าเอาออก 1 เหลือเท่าไร   ใช่เหลือ 2 แต่ว่าเครื่องหมายจะต้องติดลบใช่ไหม    แล้วก็มาคูณด้วย 3 ลบ ลบๆติดการกลายเป็นบวกว่าฉะนั้นตัวนี้กลายเป็น  แกเป็นศูนย์นั่นเองนะคะ - 3 - ด้วย - 3 ก็คือ 0 ชาย  แล้ว 3 ^ 0 เท่ากับเท่าไหร่       3 ^ 0 เท่ากับเท่าไหร่จ๊ะ        3 ^ 0 ได้ละ 3 หรือพี่เพียวเอาใหม่ อะไรก็ตามสมบัติข้อที่ 1 ทานตัวนี้ก็คือ 1 นั่นเองนะคะ วันนี้ก็คือ 1 วันนี้  วันนี้มันติดลบใช่ไหมคะ ว่าจะเหลือแค่นี้อ่ะ 2 ยกกำลัง -2 เข้าสู่สมบัติข้อไหนนะ ตัวนี้  มันจะเหมือนกันกลับ 1 ส่วน 2  อันนี้มันติดลบอยู่ข้างบนนะลูกพอมาลงมาข้างล่างติดลบหายไปถูกไหม  จะกลายเป็นแค่ ยกกำลัง 2 ใช่ไหมคะ    ใกล้แล้วก็ได้คำตอบแล้ว    อันนี้ก็คือเท่ากับ 1 ส่วน 2 ^ 2 ก็คือ 2 คูณ 2 ใช่ไหมคะ  ไปเท่าไหร่    2 * 2 เป็นเท่าไหร่  คำตอบมีไหมมีไหมในคำตอบมีไหมคะ    มีไหมคำตอบมีไหมข้อนี้ เขียนลงไปเลยนะคะ   เจอหรือยังเจอคำตอบหรือยัง          กูก็ว่ามันง่ายอยู่นะนักเรียนว่ามันยากหรือลง     มันเป็นการคำนวณที่ซับซ้อน OK ใช่อันนี้พื้นฐานอันแรกเลยนักเรียนจะต้องรู้ว่าจะใช้สมบัติข้อไหนที่เข้ามา  พื้นฐานเจ็บคอเนี่ย  ที่ที่ 3 เนี่ยที่เรารู้มาเนี่ย อาบน้ำแค่นี้ ต่อไปข้อที่ 2 นะคะ  ลบก่อนแป๊บนึง      ข้อนี้ นักเรียนดูนะ  2 ตัวนี้ไม่เป็นไรอันนี้คือ 3 แต่ตัวนี้ 6  อะไรคูณกันได้ 6        อะไรคูณกันได้ 6        อะไรคูณกันได้ 6 2 * 3 = 6 ใช่ไหมคะในข้อ 2  slide slide ในจอมันไม่ไปอีกหรอคะ  ตอนนี้เดี๋ยวนะคะแป๊บนึง   อยู่ในคอมกูไปเขียน     เอาใหม่นะจะดูกระดานนะลูก              ข้อที่ 2 เขาเขียนว่าซ้อคูณ 6 ยกกำลัง ลบ 2 นะคะ คูณ 3 ส่วนด้วย 9 - 3 * 8  แล้วจะต้องมาแตก ตัวประกอบออกไปนะคะ 6 ตัวนี้ หมายถึง 2 * 3 = 6 ถูกไหม  ใช่ไหม  2 * 3 เท่ากับ 6 นะคะตัวนี้ข้างบนนะคะแล้ว 9 ล่ะ คืออะไรลูก 9 อะไรคูณกันได้ 9         ชาย 3 * 3 ราคาจะได้เท่ากับ 9 ตัวนี้ก็จะเป็น 3 คูณ 3 นะคะตัวที่อยู่ข้างล่าง Mini 8 ล่ะลูก 8 อะไรคูณกันเท่ากับ 8     428 ถูกต้องอ่ะ 4 คูณ 2 เป็น 8 ปีนี้ก็คืออะไรคะ 2 * 2 =  เพราะฉะนั้น 8 ก็คือ 4 2 * 2 * 2 นะคะ 8 ตัวนี้   อยากได้แล้วนะเสร็จแล้วนะโอเคไหม  อันนี้เปลี่ยนใหม่แล้วก็จะเขียนใหม่นะคะ 2 ให้โหดกว่านี้เลย กลายเป็น 2 * 3 ^ - 2 คูณสามสุขไหม เอาตัวนี้นะคะมาเปลี่ยนเลยใส่เข้าไปเลย 9 แยกออกมาตัวประกอบก็คือ 3 * 3 3 * 3 ทั้งหมดยกกำลังเท่าไหร่  -3  X 8 ตัวนี้อะไรคะ ก็คือ 2 * 2 * 2      เอาตัวที่เราแตกให้เป็นเมนส์  แม่ยกกำลังอย่างง่ายในหลวง เอาเข้าไปแทนแทนที่ตัวนั้นนะคะ    เปลี่ยนเข้าไปนะวันนี้ อันนี้ 2 ก็คือ  การแตกตัวประกอบใช่ไหม ตัวนี้คูณในวงเล็บก็จะเป็นลบ 2 วงเล็บออกมาคะ          2 อันนี้ก็ลบของ  วันนี้เหมือนกันเอาวงเล็บออกใช่ไหม เอาวงเล็บออกเหมือนกันตัวข้างล่าง เพราะฉะนั้นจาก 3 x 3 ทั้งหมด ^ -3 ก็จะกลายเป็น 3 ยกกำลังลบ 3 อันนี้นะคะ วันนี้ เขียนเป็นเลขยกกำลังได้เท่าไหร่ 2 ^ อะไรคะนี้หน้า 2 คูณกัน 3 ครั้งต้องเป็น 2 ยกกำลัง  3 ใช่ไหม  1 2-3 ตัวนี้เปลี่ยนนะคะ เปลี่ยนเป็นเขียนเป็นเลขยกกำลัง เป็น 2 ^ 3  เห็นหรือยังมันมีตัวไหนบ้างมันมีเลขฐานเป็น 2 เป็น 3 ใช่ไหมคะ  มีเลขฐานเป็น 2 กับ 3 เท่านั้นเอง        22 มีอะไรบ้างวันนี้  2 คือ 1 ลบ  2    แล้วนะตัวนี้ตัดไปแล้วอันนี้ก็ มันอยู่ข้างล่างจะต้องเอามาเป็นลบใช่ไหมคะ -3     เอาใหม่นะเอาใหม่นะเดี๋ยว             วันนี้ตัดไปแล้วเพราะว่ามันอยู่ตรงนี้ถูกไหม  อาเนี้ยกูไปตัดไปแล้วอันนี้เป็น 1 อันนี้ลบ 2 ก็มาใส่ตรงนี้แล้ว เจ๊ก็เหลือ 3 ตัวนี้ ทั้งหมด      ชายอ่ะ 3 - 2  +18 นี้มันอยู่ข้างล่างใช่ไหมคะ ลบด้วยลบ 3      หาซิเท่าไหร่    1 - 2 - 3 คำตอบคืออะไร 1 - 2 - 3   - 2 - 3 รวมกันเป็นเท่าไหร่ เป็น - 5 ใช่ไหมคะ แล้วก็ 1 ออก 1 เหลือเป็นลบอะไร  ลบ 4  X 3 ตัวนี้   ไม่ใช่อันนี้คือ 3 เรียกแล้วหรอ ตัว - 2 + 1 ก็จะเหลือเป็น  - 1 ใช่ไหมคะ - 1 ลบ 1 บวกไป วันนี้ - 3 - 3      เท่าไหร่  ถูกต้อง   ยกกำลัง 5 มีไหมคำตอบ      คำตอบตัวนี้อยู่ข้างบน  3 ^ 5 ตัวนี้ติดลบปลุก ตัวนี้ติดลบเวลาเอามาเขียนข้างหน้ามันก็เลยกลายเป็น 2 จากติดลบอยู่มันก็เลยกลายเป็นบวก มีไหมคะคำตอบข้อนี้มีไหม     ได้คำตอบหรือยัง               ต่อไปข้อ 4 ข้อ 4 ไก่แล้วนะคะ อีก 2 ข้อ             x ^ 9 * 2 x ^ 4 ส่วนด้วย X ^ 3 นักเรียนดูนะคะเราใช้สมบัติข้อไหน  วันนี้ไม่ต้องยุ่งกับเขา  แต่ตอนนี้มันวงเล็บเพราะฉะนั้น 4 ตัวนี้ต้องเอาเข้ามาข้างบนเดี๋ยวเข้ามาใช่ไหม       ดูนะ 2 ยกกำลัง 4 2 ยกกำลัง 4 หมายถึงอะไรลูก 2 คูณกัน 4 ครั้งถูกไหม         ไปเท่าไหร่คำตอบ       อันนี้เป็นเท่าไหร่ 2 * 2 เป็น 4 * 2 เป็น จะเป็น 6 ได้ยังไง  คุณลูก   4 * 2 เป็นอะไร 8 ใช่เป็น 8 สุดท้ายตัวสุดท้าย 8 * 2 เป็น 16 นะคะ โอเคเราได้แล้วนะ 2 ^ 4 ก็คือ 16 นั้นเอง      2 ยกกำลัง 4 เท่ากับ 16 นะคะเสร็จแล้วนักเรียนดูนะ ตัวสัญลักษณ์ x เนี่ย x ^ 9 * x ^ 4 ส่วนด้วย X ^ 3 มันคืออะไร x  9 อันนี้คุณกานต้องเอามาบวกกันถูกไหมลูก   คุณกันเอามาบวกกันนะคะ          มาแล้วตัวนี้นะ  ที่กูบอกไปว่า 2 ^ 4 ตัวนี้ 2 ยกกำลัง 4 นะคะ มันก็จะกลายเป็น x ^ 9 2 ยกกำลัง 4 คืออะไร 20 เท่าไหร่ไม่ใช่ 2016 ใช่ไหมคะ  16s กำลัง 4   อาทิตย์นี้ก็จะเป็นส่วนด้วย มองดูกระดานขอให้นะลูก ^ 3 ใช่ไหมคะ มันเท่ากับเท่าไหร่ พ่อตาเท่ากับเอา 16 ออกมาเลย ป๋า 16 แยกมาเลยนะคะตัวที่มันเหมือนกันก็คือ ใช่ไหม xxx เนี่ยมันเหมือนกัน       9 + 4 เป็นเท่าไหร่    บวก 4 วันนี้อยู่ข้างล่างต้องเอามาเป็นลบใช่ไหมคะ -3 คำตอบคืออะไร  16  x เท่าไหร่ตอบมีไหม  เจอหรือยัง        เจอหรือยังคะลงเลยคำตอบหาเองเลยง่าย           9 + 4 เป็น 13 - ออก 3 มีไหมคำตอบที่สีเขียวอ่ะ    x 16 x ^ 10 นั้นเอง ถูกแล้ว ดูนะดูตัวนี้   มันจะตอบอันไหนลูก ว่าจะตอบอะไร ตรงกันเลย กว่าจะได้คำตอบนี้   อ่านนะข้อสุดท้าย ข้อสุดท้ายกูให้หาเองได้ไหม ทำไมจะไม่ได้ว่าคำตอบมันอยู่เหลืออยู่ข้อเดียวเองถ้าคนฉลาดนะลูกไม่ต้องไปหาแล้ว ไม่ต้องไปหาคำตอบแล้วเพราะว่า มันมีอยู่ใน ข้างบนน่ะ อันไหนที่ยังไม่ถูกเลือกไอ้นั่นคือคำตอบของข้อสุดท้ายแล้ว       เสร็จแล้วนะ     ยัง   คำตอบอันนี้คืออะไรอ่ะดูรู  กูจะพาคิดข้อนี้นะคะ   อันนี้มันเป็นวงเล็บใช่ไหมมันก็จะเข้ามา โอนเข้ามาเลย ก่อนอื่นนะมันจะมาคุยอย่างนี้ก่อน หุ้นวันนี้  เอาใหม่    เอาตัวเล็กมันก่อน วันนี้คุณกันก่อนนะคะ   ต้องทำตัวข้างในก่อนนะคูณการคูณกัน เท่าไหร่ 2 * 24 ซองอัด  ยกกำลัง 2 นะคะ    อันนี้   เป็น 2 ใช่ไหมคือตัวนี้นะ ก็คุณก็ไป รู้ว่ามันได้เท่าไหร่ 4 ^ 2 - 4 2 ครั้งถูกไหมมาคูณกัน 4 * 4 เป็นเท่าไหร่     4 คูณ 4 เป็น                ตัวนี้คือ 4 x 4   10 เท่าไหร่    4 คูณ 4 จะเป็น 20 ได้ไง Pure  4 ^ 2  x ^ 4  วันเนี้ย ความหมายของเขาก็คือ 4 คูณ 4 ใช่ไหม 40% เท่าไหร่ลูกสูตรคูณน่ะ  16 นะคะเพราะฉะนั้นเปลี่ยนมาตรงนี้คำตอบก็คือเท่ากับ  6 เท่าไหร่ ไหนคะคำตอบ  เออนั่นแหละนั่นแหละคำตอบได้อยู่ข้อเดียวจริงๆไม่ต้องตามนะเดาได้เลยเพราะว่ามันมี มันมีคำตอบเหลืออยู่ข้อเดียวนะคะ            เสร็จหรือยังเสร็จแล้วเงยหน้าขึ้นนะ   เสร็จแล้วทีนี้กูถามหน่อย              มา   เอาเก็บไว้ให้กูเลยนะเก็บมาให้กูเลย       กูจะถามทีละคนให้ไปอยู่หน้ากล้องนะคะ แล้วก็ตอบกูว่า ไอ้ตี๋ตอนนี้อันไหนมันยากที่สุดแล้วมันง่ายที่สุดตัวไหนชอบตัวไหนนะคะ    เรียงลำดับเลยนะ     เดี๋ยวเอาเก้าอี้มานั่งเอาเก้าอี้ 1 ตัวมาวางไว้หน้ากล้องอ่ะลูก            ไม่ใช่เอาแต่เก้าอี้รูปโต๊ะ   ให้นั่งตำแหน่งให้อยู่ตรงหน้าเลย  จะได้ดูภาษามือลูกแล้วก็ตอบได้   มันจะไม่ชัด  เดี๋ยวกูจะปรับ  ให้เห็นนักเรียนก็เห็นล่างก็พอจะได้ใหญ่ขึ้น                 คนแรกค่ะเชิญมานั่งเลยพี่เพียว  นั่งเลย     กูถามหน่อยว่าข้อสอบทั้งหมดที่มี 4 ตอนเนี่ยนะที่ครูให้ทำอ่ะ   ตอนที่ 1 ตอนที่ 2 ตอนแรกที่ 4 เนี่ย  เดี๋ยวทำตอนไหนได้มากที่สุด    เข้าใจตอนไหนมากที่สุด   ตอนที่ 2 ครับ ตอนที่ 2 ทำไมถึงทำตอนที่ 2 ไร่      เหมือนมีตัวอย่างใช่ไหมคะ    เล่นค่ะ ไม่ทำให้อ้วน ยกกำลังด้านบน     ง่ายหรออันนี้มันง่ายใช่ไหม  มันง่ายมันไม่ได้คิดอะไรเลยเหรอลูกอันนี้มันไม่ได้คิดอะไรเลยใช่ไหม      โอเคแล้วอันไหนตอนไหนที่มันยากที่สุด            อยากถามอะไรคะ ยารักษามันดูดีจริงๆนะตอนที่ 1 น่ะจะง่ายมากเพราะเป็นแค่ความจำความจำของลูกก่อนที่ 1 คือความตามสมบัติ 7 ข้อ พระอันไหนเหมือนกันนะคะ คำตอบก็คืออยู่ในนั้นแล้วถ้านักเรียนไปดูนะไปทบทวนดูนะคะมันจะอยู่ในสมบัติทั้งหมด 7 ข้อ  แค่ไปดูแล้วก็ไปจำให้ได้ว่าข้อไหนที่มันตรงกันนะคะ อันนี้คือความจำ ความเข้าใจของลูกโลก กูถามหน่อย ^ 0 เท่ากับเท่าไหร่   ทำให้ได้นะได้ตอบผิดตลอด   อันนี้คือสมบัติข้อที่ 1 ลูกสมบัติข้อที่ 1 จำให้ได้แค่นั้นเองเลขยกกำลังน่ะ    ได้คุณสมบัติ 7ข้อจำให้ได้  เพราะว่าอันนี้มันจะถูกนำไปใช้ตลอดเลยนะคะถูกนำไปใช้ตลอดเลย อยากให้อยากให้ลูกๆอ่ะจำให้ได้นะคะโอเคแล้วอันอื่นหรือยังหมดเลยนะเดี๋ยวกูจะไปปรับปรับตัวนะครับ อยากได้แบบฝึกมากขึ้นไหมหรือว่าอยากยังไงอยากให้สอนง่ายกว่านี้ไหม       อยากให้ครูสอน กูก็ว่าตัวอย่างนึกว่ามาที่มันง่ายแล้วนะลูก  มันก็ง่ายอยู่นะที่กูเอามา แต่พอดูแล้วมันหมดยากอ่ะครับ ขอดูแลให้ไปรับอนุญาตนะคะ   มันยากเพราะว่ามันมีหลายขั้นตอนใช่ไหมลูกกว่าที่เราจะทำหาคำตอบได้        ดูมันดูเยอะครับแค่ทักแหละอันนี้แหละคือสิ่งที่เด็กหูหนวกนะคะครูฝากไว้เลยนักเรียนหูหนวกอ่ะส่วนมากก็คือมองภาพแล้ว หน้าใหญ่มันไม่มีการคิดคำนวณไม่มีการคิดวิเคราะห์  มันก็เลยจะเจอเวลาเจอปัญหาอะไรอ่ะเราจะแก้ไม่ได้เราจะแก้ไม่ได้เพราะฉะนั้นก็คือจะต้อง ดูทำความเข้าใจนะคะแล้วค่อยๆแก้ไปถ้าเมื่อไหร่ที่นักเรียนเข้าใจแล้วอ่ะมันก็จะสามารถแก้ปัญหาต่างๆได้เองเอาไปประยุกต์ใช้ได้หมดเลยในชีวิต   ประจำวันเรานะคะโอเคพี่เบี้ยวขอบคุณมากค่ะ คนต่อมาเดิน              อ่านไม่ออก Siri ตอนนี้ตอนไหนที่ทำได้ดีที่สุด                   294 ยากครับ 1 กับ 3 ง่ายครับ 1 กับ 3 ง่าย 1.3 ง่าย    ทำไมมันถึงได้กูจะไปตรวจคำตอบนั้นว่าลูกทำถูกหรือเปล่า  ข้อที่ 1 ตอนที่ 1 เนี่ยมันง่ายเพราะว่าเป็นการโยงเส้นเฉยๆใช่ไหมคะจัดการโยงเส้นลูกอาจจะเดาลูกอาจจะแบบง่ายๆ  ให้มันจบๆไปแต่คำตอบนี้จะถูกหรือเปล่าเดี๋ยวไปดูกันอีกทีนึงนะ  เหมือนกันกับตอนที่ 3  ถามหน่อยว่าโรงเรียนเรื่องเลขยกกำลังมานะคะโดยมีพี่หล้าเนี่ยเป็นเป็นผู้ช่วยในการอธิบายภาษามือให้   ดีกว่าที่กูบิ๊กฝันคนเดียวไหม เข้าใจมากกว่าไหม                 ครับผมก็จำครับเข้าใจครับโอเค โอเคนะคะแสดงว่าอธิบายครูต้องอธิบายเพิ่มพอมีน้ำเข้ามาก็ อยู่วัด แต่มากขึ้นใช่ไหมลูก    โอเคขาขาวโอเคขอบคุณมากขอบคุณมาก เอามา แจ็คเชิญ               ทำอันไหนได้ดีที่สุดอันไหนง่ายสุดที่ตัวเองก็ใจมากที่สุด         ต้องไปลอกเพียว   อันที่ 1 อันที่ 1 อันที่ 1 ทำไมถึงง่ายอันที่ 1 นะทำไมถึงๆ               เขาบอกว่าง่ายพอดีว่าตอนแรกที่ดูในเอกสารก็งงแต่พอกูเริ่มก่อนแล้วล่ะ ก็พยายามจะกลับ    OK  สีอยากให้ให้ปรับ การสอนไม้คุกกี้สอนยากไปไหม  ให้ครับ  ยากหรอปฏิบัติ ปฏิบัติ   น่าจะตอนที่ช่วงทำปฏิบัติแล้วก็เอามาคิด เอาผมมาต่างๆมาคิดแล้วหาคำตอบในคือยาก ใช่ไหม         ถ้ากูเปลี่ยนอย่างเช่นมีตัวอย่างแล้วเอาแพทเทิร์นเดิมเอาวิธีการเดิมมาใช้แล้วให้นักเรียนได้ฝึกอ่ะ   มันจะดีขึ้นไหม   กูจะได้ไปทำแบบฝึกในลักษณะที่มันเหมือนกัน  เปลี่ยนแค่ตัวเลขและให้นักเรียนได้ฝึกอันนี้จะโอเคขึ้นไหม       ok ครับ  แสดงว่าเดี๋ยวกูไปจะต้องไปทำแบบฝึกนะแล้วก็มันจะมีตัวอย่างในการคิดนะคะแล้วก็จะเป็นแบบแพทเทิร์นเดียวกันในตัวแบบนี้ให้นักเรียนว่า นักเรียนได้ฝึกประมาณรูปแบบและ 10 ข้อ 10 ข้อนะคะ เดี๋ยวกูไปทำเป็นแบบฝึกแล้วให้นักเรียนได้มาฝึกนอกเวลาเรียนโอเคนะ    ok ขอบคุณมากค่ะ    ผู้ชายหมดแล้วต่อไปเป็นผู้หญิงบ้าง   ผู้สังเกตนะผู้หญิงบางคนไม่ค่อยตั้งใจเรียนเลยแล้วก็ ชอบคุยกันด้วย เขาคุยกัน   จะดูว่าเข้าใจไหมเวลา  ทำข้อสอบชอบอันไหนที่สุด 4 ตอนนี้ลูก       ตอนที่ 2 ค่ะ  ก่อนที่ 1 กับตอนที่ 2 ไม่มีความมันเป็นแค่ความจำแล้วก็ความเข้าใจนิดหน่อย การนำไปใช้ในแต่อยู่ในข้อ 3 กับข้อ 4 ประเภทนี้เป็นคนที่ OK  คือ  ถือว่าเป็นพื้นฐานน่ะเป็นพื้นฐานพระอภิธรรมตอนที่ 1 ทุกคนนะลูก ต่อไปก็จะไปเพิ่มแบบฝึกเหมือนกันแท้  ก็จะสามารถทำได้เหมือนกัน    เก่งมากนะคะอาต่อไปพี่อิ๋ว มีอะไรจะถามครูไหมกูจะผ่านแล้วนะเพราะทำตัวนี้เสร็จแล้วกูจะทำแบบฝึกหัดให้นักเรียนทำนอกเวลา เรื่องนี้    ถามอะไรไหม    มีคำถามไม่รู้ในเรื่องเลขยกกำลัง      ไม่ต้องอาย          สรุปคือไม่มี ok ขอบคุณมาก   มาเฟียหิวมา                  ทำคลอดทำตอนไหนได้ดีที่สุดเข้าใจตอนไหนได้ดีที่สุด      วันที่ 1 ค่ะ 3-4 ญาติค่ะเหมือนไม่ค่อยเข้าใจ ตำแหน่งของฐานกับเลขยกกำลังในการคำนวณก็ไม่รู้ว่าเขาต้องไปถามเพื่อน  ข้างหน้ามีสอบอีก ถามเพื่อนไม่ได้ดูเพื่อนไม่ได้มันต้องใช้ความจำแต่ว่ายังจำไม่ค่อยได้เลยอ่ะค่ะ    ยากค่ะมันจำยากเลยรู้สึกว่า ความจำเยอะ แต่ก็ต้องใช้ความพยายาม  แต่ก็ยากค่ะต้องใช้ความพยายาม โอเคฝากให้ประหยัดปลอดภัยนะหิว    โอเคค่ะจะได้ใช้ความพยายามตอบคำแบบฝึกนี่แหละ                    เป็นกูเห็นปิ่นหลับตลอดเลยทุกท่านเลย       เออแล้วแล้วเวลาเรียนน่ะ แล้วทำข้อสอบได้ไหมที่ทำตัวอย่างล่ะทำได้บ้างไหม    ไม่รู้เหมือนกันค่ะทำไม่ได้ จะต้องไปปรับตัวเองนะลูกก็คือตอนช่วงที่เรียนเนี่ยทำยังไงที่จะไม่ง่วงนะคะ อาจจะไปล้างหน้าก็ได้ขออนุญาตออกไปล้างหน้าก่อนให้มันสดชื่นแล้วค่อยเข้ามาเรียนใหม่แล้วก็ที่สำคัญถ้าหนูไม่ดูล่ามภาษามือแล้วหนูก็จะปิด มีไม่สามารถที่จะเรียนรู้ได้เลยเพราะฉะนั้นเวลาสอนนะลูกจะต้องดูล่ามตลอดเลย นะคะ เข้าใจอยู่ว่าตอนนี้คือเราเรายังใหม่อยู่แต่เรื่องนี้ต่อไปเราก็ต้องพูดนะ ฝึกคุมตัวเองเพราะเราโตแล้วเราจะต้องมีความอดทนแล้วก็ตั้งใจให้มากขึ้น     เดี๋ยวจะไปดูอีกทีก็จะไปตรวจข้อสอบนะว่าทำได้หรือเปล่า   ไม่น่าจะมีคำถามเพราะว่าหลับตลอด  มีคำถามจะถามครูไหม    ถามได้ค่ะ       ตอนที่ 1 ทำได้เพราะว่าเขามันง่ายแต่ตอนที่ 234  ไม่เข้าใจไม่รู้ว่าต้องทำยังไงไม่รู้ถูกหรือผิดด้วยค่ะ ไม่เป็นไรค่ะเข้าใจค่ะว่าวันนี้  OK  ขอบคุณมากค่ะ  อนาคตต่อไปเลย 2 คนนะคะ           อุ้มสิตอนนี้ทำอันไหนได้ง่ายสุด                ตอนที่ 1 เขาก็คงคิดว่าถูกต้อง   รายการที่ 2 และลูก    มีนิดนึงค่ะมีนิดนึง   ตอนที่ 2   แล้วพอกูได้  คำตอบรหัส LINE ไม่ได้     วิธีการหาคำตอบให้มันต้องเข้าใจก่อนนะแล้วจะถึงจะหาคำตอบได้   เคไม่เป็นไรถือว่าเป็นหน่วยแรกนะคะที่เราได้เรียนนะคะแล้วก็ใช้ระบบนี้      มันอาจจะขาดกิจกรรมที่นักเรียนมีส่วนร่วม กิจกรรมกลุ่มนะคะ เดี๋ยวเดี๋ยวครั้งต่อไปเดี๋ยวกูไปจะปรับกิจกรรมด้วยนอกจากบรรยายเสร็จแล้วน่ะอาจจะเพิ่มความเข้าใจของลูกๆทำกิจกรรม ให้มากขึ้นกิจกรรมกลุ่มกิจกรรมอาจจะมีนะคะ  พู่กันที่ทำด้วยกันแล้วคนไหนที่เข้าใจก็จะสามารถอธิบายให้เพื่อนเข้าใจได้   ขอบคุณมากนะคะมาคนสุดท้ายตาล มีคำถาม วันนี้ปากก็คือ หนูก็จดเอาไว้มีเรื่องของตัวเลข  ว่าเราจดแล้วก็เอาไปอ่านเอง  รู้สึกว่าน่าจะดี เพราะถ้าไม่พอใจก็จะถามครูได้ ได้ค่ะถ้าสมมุติว่าเอาเอาไปดูนะคะเพราะว่าวันนี้น่ะก็คือสมุดอยู่กับลูกอยู่แล้วนะสมุดอยู่กับลูกอยู่แล้ว วสนันท์ให้ลูกหน่อยรบกวน อันไหนที่ไม่เข้าใจนะคะตอนเช้าหรือว่าเวลาเที่ยงทานข้าวเสร็จนะคะหรือว่าตอนเย็นหลังเลิกเรียนแล้วก็ไปหาครูที่ห้องได้ ไปหาครูที่ห้องได้ก็ไปถามได้อันนี้ไม่เป็นไรนะคะเวลาว่างแล้วก็ฝึกตรงไหนหาคำตอบ 8 โมงตรงนี้มาได้ยังไงคำตอบตรงนี้มาได้ยังไงก็มาถามมาถามใหม่ได้นะคะมาถามใหม่ได้  จะดีเด็กๆก็จะได้เข้าใจมากขึ้นนะคะ          ตาลตาลเป็นคนสุดท้ายแล้วแล้วตาลก็เป็นคนที่  ทำข้อสอบหรือว่าทำแบบฝึกหัดเนี่ยส่วนมากจะได้คะแนนเยอะๆนะคะ  คนที่ได้คะแนนเยอะเหมือนกันพี่นิดถามว่า 4 ตอนเนี่ย   อันไหนยาก    อันที่ 3 ขยะ 4 ได้ค่ะ     ปีนี้กลายเป็นสามย่าน แสดงว่าอีก 3 ตอนก็คือยากใช่ไหมคะ          ยากเหมือนกันไม่ค่อยเข้าใจ  มามาแปลกเลยคนนี้   จากของเพื่อนๆน่ะส่วนมากจะเข้าใจตอนที่ 2 ตอนที่ 1                   แต่ก็ไม่ได้ยากมาก แต่ว่าง่ายสุดก็คือตอนที่ 3 ใช่ไหมคะ      ทำไมถึงว่ามันง่ายทำไมถึงว่าง่าย             ตำรวจ อธิบาย พ่อเป็น - 1 - 10 วาดรูปบนกระดานให้เขาดู   แสดงว่าตอนตอนตอนที่ 3 น่ะเพราะว่าครูพาทำแล้วครูก็อธิบายบนกระดานให้ลูกเห็นถูกไหม หนูก็เลยเข้าใจ แล้วสามารถหาคำตอบได้ถูก โอเคเข้าใจแล้ว  ทีนี้มันก็จะมีปัญหากับเพื่อนๆของเราจะได้มาตอนที่ 3 ตอนที่กูพาทำที่กระดานน่ะตาน่ะดู ดูตลอดเลยนะคะก็เลยเข้าใจในขณะที่เพื่อน บางคนเนี่ยไม่ได้ดูที่กูพาทำบนกระดานก็เลยข้ามขั้นตอนนั้นไปก็เลยคิดว่ามันยาก  คุยกันเสร็จปุ๊บเงยหน้ามาอีกทีเอากูไปถึงไหนแล้วก็เลยไม่เข้าใจ    ใช่ไหมปีนี้จะฝากอะไร จะถามอะไรกูไหมคะเรียนเรื่องเลขยกกำลัง   มีคำถามอะไรไหมไม่มีโอเค  ขอบคุณมากนะคะขอบคุณมาก คืนนี้ หมดค่าพอดียังไม่ได้ซื้อเครื่องใหม่เลยนะคะวันนี้  วันนี้ถ้าเราทำข้อสอบแล้วกูปิ๊กจะถือว่าตัวนี้คือเป็นข้อสอบที่  ไปจะเก็บคะแนนอะไรก่อนกูจะเก็บคะแนนไว้ก่อนนะคะตัวนี้ พักอยู่ 4 ตอนเสร็จแล้วกูจะไปทำแบบฝึก แบบฝึกหัดมาเพิ่มมาเพิ่ม แล้วก็จะ  อธิบายให้อันนี้อาจจะได้ฝึกกันนอกเวลาเรียนนะคะในแบบฝึกตัวนี้อาจจะได้   กลับไปทำเป็นการบ้านพี่เรือนนอนแล้วก็ไปฝึกมานะคะ เสร็จแล้วครูก็จะให้นักเรียนมาทำแบบทดสอบอันนี้ใหม่  ทำแบบทดสอบตัวนี้ใหม่อีกครั้งนึงนะคะหลังจากที่กูทำแบบฝึกแล้วก็ให้นักเรียนไปฝึกมาแล้ว ในช่วงเนี้ยตอนที่ช่วงทำแบบฝึกนะลูกถ้านักเรียนสงสัยอะไรนะคะ หรือว่าไม่เข้าใจให้มาถามครูได้ตลอดเลยนะคะให้มาถามได้ตลอดเลย โอเคนะ โอเคไหม หรือว่าวันนี้เราเรียนเรื่องนี้น่ะผ่านไปแล้วนะคะในชั่วโมงเรียนแล้วจะไม่ได้มาเรียนเรื่องเลขยกกำลังอีกแล้วลูก ต่อไปเราก็จะเรียนเรื่องของข้านะคะล่างเนี่ย กูจะสอนง่ายมากเอาแค่ มันง่ายๆ แบบฝึกนี้ก็คงจะไม่ได้ไม่ได้ลงลึกนะคะ  สำหรับ ม 5 ของเรา โอเคนะ ต่อไปเรียนอะไรคะต่อไปเรียนวิชาอะไรคะ     กิจกรรมชุมนุมเนาะวันนี้หมดเวลาแล้วนะคะ กูขอบคุณขอบใจเด็กๆทุกคนเลยนะคะวันนี้ที่ตั้งใจเรียนนะ    ขอบคุณที่ร้านด้วยนะคะ ขอบคุณนะคะขอบคุณมากค่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2101 คณิตศาสตร์ ม.5/2 (บ่าย) 170766</dc:title>
  <dc:creator/>
  <cp:keywords/>
  <dcterms:created xsi:type="dcterms:W3CDTF">2024-01-04T02:58:55Z</dcterms:created>
  <dcterms:modified xsi:type="dcterms:W3CDTF">2024-01-04T02:5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7 กรกฎาคม 2566 เวลา 13.30 น.</vt:lpwstr>
  </property>
  <property fmtid="{D5CDD505-2E9C-101B-9397-08002B2CF9AE}" pid="3" name="subtitle">
    <vt:lpwstr/>
  </property>
</Properties>
</file>